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Amat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t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19 North Oriole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llyamatoe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561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zzie Amato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